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99127" w14:textId="77777777" w:rsidR="007F3C45" w:rsidRDefault="007F3C45" w:rsidP="007F3C45">
      <w:pPr>
        <w:spacing w:before="240" w:after="240" w:line="240" w:lineRule="auto"/>
        <w:ind w:firstLine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S 425 – Database Organization</w:t>
      </w:r>
    </w:p>
    <w:p w14:paraId="2F82429C" w14:textId="77777777" w:rsidR="007F3C45" w:rsidRPr="0026061B" w:rsidRDefault="007F3C45" w:rsidP="007F3C45">
      <w:pPr>
        <w:spacing w:before="240" w:after="24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Fall 2023</w:t>
      </w:r>
    </w:p>
    <w:p w14:paraId="3342326A" w14:textId="347580F5" w:rsidR="007F3C45" w:rsidRDefault="007F3C45" w:rsidP="007F3C45">
      <w:pPr>
        <w:spacing w:line="240" w:lineRule="auto"/>
      </w:pPr>
      <w:r>
        <w:t>Homework 1.</w:t>
      </w:r>
      <w:r>
        <w:t>4</w:t>
      </w:r>
    </w:p>
    <w:p w14:paraId="0D94DAE3" w14:textId="77777777" w:rsidR="007F3C45" w:rsidRDefault="007F3C45" w:rsidP="007F3C45">
      <w:pPr>
        <w:spacing w:line="240" w:lineRule="auto"/>
      </w:pPr>
      <w:r>
        <w:t>Group Members:</w:t>
      </w:r>
    </w:p>
    <w:p w14:paraId="229DE9CB" w14:textId="77777777" w:rsidR="007F3C45" w:rsidRDefault="007F3C45" w:rsidP="007F3C45">
      <w:pPr>
        <w:spacing w:line="240" w:lineRule="auto"/>
      </w:pPr>
      <w:r>
        <w:t>Shriya Prasanna (A20521733)</w:t>
      </w:r>
    </w:p>
    <w:p w14:paraId="1F1ED47C" w14:textId="77777777" w:rsidR="007F3C45" w:rsidRDefault="007F3C45" w:rsidP="007F3C45">
      <w:pPr>
        <w:spacing w:line="240" w:lineRule="auto"/>
      </w:pPr>
      <w:r>
        <w:t>Girish Rajani-Bathija (A20503736)</w:t>
      </w:r>
    </w:p>
    <w:p w14:paraId="7CCA5450" w14:textId="43A90354" w:rsidR="007F3C45" w:rsidRDefault="007F3C45" w:rsidP="007F3C45">
      <w:pPr>
        <w:spacing w:line="240" w:lineRule="auto"/>
      </w:pPr>
      <w:r>
        <w:t xml:space="preserve">Due Date: </w:t>
      </w:r>
      <w:r>
        <w:t>10</w:t>
      </w:r>
      <w:r>
        <w:t>/</w:t>
      </w:r>
      <w:r>
        <w:t>17</w:t>
      </w:r>
      <w:r>
        <w:t>/23</w:t>
      </w:r>
    </w:p>
    <w:p w14:paraId="791174E6" w14:textId="77777777" w:rsidR="007F3C45" w:rsidRDefault="007F3C45" w:rsidP="007F3C45">
      <w:pPr>
        <w:spacing w:line="240" w:lineRule="auto"/>
      </w:pPr>
    </w:p>
    <w:p w14:paraId="2DBE94DD" w14:textId="77777777" w:rsidR="007F3C45" w:rsidRDefault="007F3C45" w:rsidP="007F3C45">
      <w:pPr>
        <w:spacing w:line="240" w:lineRule="auto"/>
      </w:pPr>
      <w:r>
        <w:t>Contributions:</w:t>
      </w:r>
      <w:r>
        <w:br/>
        <w:t>Both members completed all questions together, compared/discussed answers, and then took 1 file as a submission.</w:t>
      </w:r>
    </w:p>
    <w:p w14:paraId="0361BF20" w14:textId="77777777" w:rsidR="007F3C45" w:rsidRDefault="007F3C45" w:rsidP="007F3C45">
      <w:pPr>
        <w:spacing w:line="240" w:lineRule="auto"/>
      </w:pPr>
    </w:p>
    <w:p w14:paraId="57EDE41F" w14:textId="77777777" w:rsidR="007F3C45" w:rsidRDefault="007F3C45" w:rsidP="007F3C45">
      <w:pPr>
        <w:spacing w:line="240" w:lineRule="auto"/>
      </w:pPr>
    </w:p>
    <w:p w14:paraId="5C556DA0" w14:textId="77777777" w:rsidR="007F3C45" w:rsidRDefault="007F3C45" w:rsidP="007F3C45">
      <w:pPr>
        <w:spacing w:line="240" w:lineRule="auto"/>
      </w:pPr>
    </w:p>
    <w:p w14:paraId="450A1E86" w14:textId="6A54ADBB" w:rsidR="00C147A1" w:rsidRDefault="007F3C45" w:rsidP="007F3C45">
      <w:pPr>
        <w:rPr>
          <w:noProof/>
        </w:rPr>
      </w:pPr>
      <w:r>
        <w:br w:type="page"/>
      </w:r>
    </w:p>
    <w:p w14:paraId="6AD8A916" w14:textId="08B03101" w:rsidR="00C147A1" w:rsidRPr="00C147A1" w:rsidRDefault="00C147A1" w:rsidP="00C147A1">
      <w:pPr>
        <w:jc w:val="center"/>
        <w:rPr>
          <w:b/>
          <w:bCs/>
          <w:noProof/>
          <w:sz w:val="32"/>
          <w:szCs w:val="32"/>
        </w:rPr>
      </w:pPr>
      <w:r w:rsidRPr="00C147A1">
        <w:rPr>
          <w:b/>
          <w:bCs/>
          <w:noProof/>
          <w:sz w:val="32"/>
          <w:szCs w:val="32"/>
        </w:rPr>
        <w:lastRenderedPageBreak/>
        <w:t>Launch Pad ERD (Chen Model)</w:t>
      </w:r>
    </w:p>
    <w:p w14:paraId="1F76A97C" w14:textId="3041E41B" w:rsidR="001C1F21" w:rsidRDefault="00C147A1" w:rsidP="007F3C45">
      <w:r>
        <w:rPr>
          <w:noProof/>
        </w:rPr>
        <w:drawing>
          <wp:inline distT="0" distB="0" distL="0" distR="0" wp14:anchorId="7B6CD8CE" wp14:editId="6D71EF45">
            <wp:extent cx="6504972" cy="4045454"/>
            <wp:effectExtent l="0" t="0" r="0" b="0"/>
            <wp:docPr id="1452539291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539291" name="Picture 1" descr="A diagram of a flow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7123" cy="405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8AFBF" w14:textId="77777777" w:rsidR="00C147A1" w:rsidRDefault="00C147A1" w:rsidP="007F3C45"/>
    <w:p w14:paraId="00CC2032" w14:textId="77777777" w:rsidR="00E6451C" w:rsidRDefault="00E6451C" w:rsidP="007F3C45"/>
    <w:p w14:paraId="2430778E" w14:textId="77777777" w:rsidR="00E6451C" w:rsidRDefault="00E6451C" w:rsidP="007F3C45"/>
    <w:p w14:paraId="008CD7A4" w14:textId="77777777" w:rsidR="00E6451C" w:rsidRDefault="00E6451C" w:rsidP="007F3C45"/>
    <w:p w14:paraId="54CF2999" w14:textId="77777777" w:rsidR="00E6451C" w:rsidRDefault="00E6451C" w:rsidP="007F3C45"/>
    <w:p w14:paraId="69C2ACAA" w14:textId="77777777" w:rsidR="00E6451C" w:rsidRDefault="00E6451C" w:rsidP="007F3C45"/>
    <w:p w14:paraId="4480D557" w14:textId="77777777" w:rsidR="00E6451C" w:rsidRDefault="00E6451C" w:rsidP="007F3C45"/>
    <w:p w14:paraId="1EE440F7" w14:textId="77777777" w:rsidR="00E6451C" w:rsidRDefault="00E6451C" w:rsidP="007F3C45"/>
    <w:p w14:paraId="52CE4874" w14:textId="08905B4F" w:rsidR="00C147A1" w:rsidRPr="00C147A1" w:rsidRDefault="00C147A1" w:rsidP="00C147A1">
      <w:pPr>
        <w:jc w:val="center"/>
        <w:rPr>
          <w:b/>
          <w:bCs/>
          <w:noProof/>
          <w:sz w:val="32"/>
          <w:szCs w:val="32"/>
        </w:rPr>
      </w:pPr>
      <w:r w:rsidRPr="00C147A1">
        <w:rPr>
          <w:b/>
          <w:bCs/>
          <w:noProof/>
          <w:sz w:val="32"/>
          <w:szCs w:val="32"/>
        </w:rPr>
        <w:t xml:space="preserve">Launch Pad </w:t>
      </w:r>
      <w:r>
        <w:rPr>
          <w:b/>
          <w:bCs/>
          <w:noProof/>
          <w:sz w:val="32"/>
          <w:szCs w:val="32"/>
        </w:rPr>
        <w:t>Relational Schema</w:t>
      </w:r>
    </w:p>
    <w:p w14:paraId="614E9634" w14:textId="2C315715" w:rsidR="00C147A1" w:rsidRPr="00E6451C" w:rsidRDefault="00E6451C" w:rsidP="00E6451C">
      <w:pPr>
        <w:spacing w:line="240" w:lineRule="auto"/>
      </w:pPr>
      <w:r>
        <w:t>Launchpad Table (</w:t>
      </w:r>
      <w:proofErr w:type="spellStart"/>
      <w:r>
        <w:rPr>
          <w:u w:val="single"/>
        </w:rPr>
        <w:t>LName</w:t>
      </w:r>
      <w:proofErr w:type="spellEnd"/>
      <w:r>
        <w:t>, Location</w:t>
      </w:r>
      <w:r w:rsidR="00096F9A">
        <w:t xml:space="preserve">, </w:t>
      </w:r>
      <w:proofErr w:type="spellStart"/>
      <w:r w:rsidR="00096F9A">
        <w:t>Country_Name</w:t>
      </w:r>
      <w:proofErr w:type="spellEnd"/>
      <w:r w:rsidR="00096F9A">
        <w:t xml:space="preserve"> (FK)</w:t>
      </w:r>
      <w:r>
        <w:t>)</w:t>
      </w:r>
    </w:p>
    <w:p w14:paraId="3F33DAAF" w14:textId="5773E5C1" w:rsidR="00E6451C" w:rsidRPr="00E6451C" w:rsidRDefault="00E6451C" w:rsidP="00E6451C">
      <w:pPr>
        <w:spacing w:line="240" w:lineRule="auto"/>
      </w:pPr>
      <w:r>
        <w:t>Launch Table (</w:t>
      </w:r>
      <w:proofErr w:type="spellStart"/>
      <w:r>
        <w:rPr>
          <w:u w:val="single"/>
        </w:rPr>
        <w:t>LaunchID</w:t>
      </w:r>
      <w:proofErr w:type="spellEnd"/>
      <w:r>
        <w:t>, Date, Time, Name, Crewed</w:t>
      </w:r>
      <w:r w:rsidR="00096F9A">
        <w:t xml:space="preserve">, </w:t>
      </w:r>
      <w:proofErr w:type="spellStart"/>
      <w:r w:rsidR="00096F9A">
        <w:t>LName</w:t>
      </w:r>
      <w:proofErr w:type="spellEnd"/>
      <w:r w:rsidR="00096F9A">
        <w:t xml:space="preserve"> (FK), </w:t>
      </w:r>
      <w:proofErr w:type="spellStart"/>
      <w:r w:rsidR="00096F9A">
        <w:t>Serial_Num</w:t>
      </w:r>
      <w:proofErr w:type="spellEnd"/>
      <w:r w:rsidR="00096F9A">
        <w:t xml:space="preserve"> (FK)</w:t>
      </w:r>
      <w:r>
        <w:t>)</w:t>
      </w:r>
    </w:p>
    <w:p w14:paraId="539844CD" w14:textId="7D3B95C2" w:rsidR="00E6451C" w:rsidRPr="00E6451C" w:rsidRDefault="00E6451C" w:rsidP="00E6451C">
      <w:pPr>
        <w:spacing w:line="240" w:lineRule="auto"/>
      </w:pPr>
      <w:r>
        <w:t>Launch Vehicle Table (</w:t>
      </w:r>
      <w:proofErr w:type="spellStart"/>
      <w:r>
        <w:rPr>
          <w:u w:val="single"/>
        </w:rPr>
        <w:t>Serial_Num</w:t>
      </w:r>
      <w:proofErr w:type="spellEnd"/>
      <w:r w:rsidR="00096F9A">
        <w:t xml:space="preserve">, </w:t>
      </w:r>
      <w:proofErr w:type="spellStart"/>
      <w:r w:rsidR="00096F9A">
        <w:t>Launch_Vehicle_Type_Name</w:t>
      </w:r>
      <w:proofErr w:type="spellEnd"/>
      <w:r w:rsidR="00096F9A">
        <w:t xml:space="preserve"> (FK)</w:t>
      </w:r>
      <w:r>
        <w:t>)</w:t>
      </w:r>
    </w:p>
    <w:p w14:paraId="206D5FE3" w14:textId="4C427BFB" w:rsidR="00E6451C" w:rsidRPr="00E6451C" w:rsidRDefault="00E6451C" w:rsidP="00E6451C">
      <w:pPr>
        <w:spacing w:line="240" w:lineRule="auto"/>
      </w:pPr>
      <w:r>
        <w:t>Launch Vehicle Type Table (</w:t>
      </w:r>
      <w:proofErr w:type="spellStart"/>
      <w:r w:rsidRPr="00E6451C">
        <w:rPr>
          <w:u w:val="single"/>
        </w:rPr>
        <w:t>Launch_Vehicle_Type_Name</w:t>
      </w:r>
      <w:proofErr w:type="spellEnd"/>
      <w:r>
        <w:t xml:space="preserve">, </w:t>
      </w:r>
      <w:proofErr w:type="spellStart"/>
      <w:r>
        <w:t>Max_Thurst</w:t>
      </w:r>
      <w:proofErr w:type="spellEnd"/>
      <w:r>
        <w:t>, Reusable</w:t>
      </w:r>
      <w:r w:rsidR="00096F9A">
        <w:t xml:space="preserve">, </w:t>
      </w:r>
      <w:proofErr w:type="spellStart"/>
      <w:r w:rsidR="00096F9A">
        <w:t>ManufacturerID</w:t>
      </w:r>
      <w:proofErr w:type="spellEnd"/>
      <w:r w:rsidR="00096F9A">
        <w:t xml:space="preserve"> (FK)</w:t>
      </w:r>
      <w:r>
        <w:t>)</w:t>
      </w:r>
    </w:p>
    <w:p w14:paraId="35BD4E7A" w14:textId="0D698B73" w:rsidR="00E6451C" w:rsidRPr="00E6451C" w:rsidRDefault="00E6451C" w:rsidP="00E6451C">
      <w:pPr>
        <w:spacing w:line="240" w:lineRule="auto"/>
      </w:pPr>
      <w:r>
        <w:t>Manufacturer Table (</w:t>
      </w:r>
      <w:proofErr w:type="spellStart"/>
      <w:r>
        <w:rPr>
          <w:u w:val="single"/>
        </w:rPr>
        <w:t>ManufacturerID</w:t>
      </w:r>
      <w:proofErr w:type="spellEnd"/>
      <w:r>
        <w:t xml:space="preserve">, </w:t>
      </w:r>
      <w:proofErr w:type="spellStart"/>
      <w:r>
        <w:t>Manufacturer_Name</w:t>
      </w:r>
      <w:proofErr w:type="spellEnd"/>
      <w:r>
        <w:t>)</w:t>
      </w:r>
    </w:p>
    <w:p w14:paraId="36E94BEB" w14:textId="455DA84F" w:rsidR="00E6451C" w:rsidRPr="00E6451C" w:rsidRDefault="00E6451C" w:rsidP="00E6451C">
      <w:pPr>
        <w:spacing w:line="240" w:lineRule="auto"/>
      </w:pPr>
      <w:r>
        <w:t>Payload Table (</w:t>
      </w:r>
      <w:proofErr w:type="spellStart"/>
      <w:r>
        <w:rPr>
          <w:u w:val="single"/>
        </w:rPr>
        <w:t>PayloadID</w:t>
      </w:r>
      <w:proofErr w:type="spellEnd"/>
      <w:r w:rsidR="00096F9A">
        <w:t xml:space="preserve">, </w:t>
      </w:r>
      <w:proofErr w:type="spellStart"/>
      <w:r w:rsidR="00096F9A">
        <w:t>ManufacturerID</w:t>
      </w:r>
      <w:proofErr w:type="spellEnd"/>
      <w:r w:rsidR="00096F9A">
        <w:t xml:space="preserve"> (FK)</w:t>
      </w:r>
      <w:r w:rsidR="00096F9A">
        <w:t xml:space="preserve">, </w:t>
      </w:r>
      <w:proofErr w:type="spellStart"/>
      <w:r w:rsidR="00096F9A">
        <w:t>LaunchID</w:t>
      </w:r>
      <w:proofErr w:type="spellEnd"/>
      <w:r w:rsidR="00096F9A">
        <w:t xml:space="preserve"> (FK)</w:t>
      </w:r>
      <w:r>
        <w:t>)</w:t>
      </w:r>
    </w:p>
    <w:p w14:paraId="62FE4275" w14:textId="3DD459AB" w:rsidR="00E6451C" w:rsidRDefault="00E6451C" w:rsidP="00E6451C">
      <w:pPr>
        <w:spacing w:line="240" w:lineRule="auto"/>
      </w:pPr>
      <w:r>
        <w:t>Crew Member Table (</w:t>
      </w:r>
      <w:proofErr w:type="spellStart"/>
      <w:r>
        <w:rPr>
          <w:u w:val="single"/>
        </w:rPr>
        <w:t>CrewID</w:t>
      </w:r>
      <w:proofErr w:type="spellEnd"/>
      <w:r>
        <w:t>, Nationality, Name, Surname</w:t>
      </w:r>
      <w:r w:rsidR="00096F9A">
        <w:t xml:space="preserve">, </w:t>
      </w:r>
      <w:proofErr w:type="spellStart"/>
      <w:r w:rsidR="00096F9A">
        <w:t>Country_</w:t>
      </w:r>
      <w:proofErr w:type="gramStart"/>
      <w:r w:rsidR="00096F9A">
        <w:t>Name</w:t>
      </w:r>
      <w:proofErr w:type="spellEnd"/>
      <w:r w:rsidR="00096F9A">
        <w:t>(</w:t>
      </w:r>
      <w:proofErr w:type="gramEnd"/>
      <w:r w:rsidR="00096F9A">
        <w:t>FK)</w:t>
      </w:r>
      <w:r>
        <w:t>)</w:t>
      </w:r>
    </w:p>
    <w:p w14:paraId="2223EB79" w14:textId="5013B565" w:rsidR="006E5D7B" w:rsidRPr="006E5D7B" w:rsidRDefault="006E5D7B" w:rsidP="00E6451C">
      <w:pPr>
        <w:spacing w:line="240" w:lineRule="auto"/>
      </w:pPr>
      <w:proofErr w:type="spellStart"/>
      <w:r>
        <w:t>Launch_Carries_Crew_Member</w:t>
      </w:r>
      <w:proofErr w:type="spellEnd"/>
      <w:r>
        <w:t xml:space="preserve"> (</w:t>
      </w:r>
      <w:proofErr w:type="spellStart"/>
      <w:r>
        <w:rPr>
          <w:u w:val="single"/>
        </w:rPr>
        <w:t>LaunchID</w:t>
      </w:r>
      <w:proofErr w:type="spellEnd"/>
      <w:r>
        <w:t xml:space="preserve">, </w:t>
      </w:r>
      <w:proofErr w:type="spellStart"/>
      <w:r>
        <w:rPr>
          <w:u w:val="single"/>
        </w:rPr>
        <w:t>CrewID</w:t>
      </w:r>
      <w:proofErr w:type="spellEnd"/>
      <w:r>
        <w:t>)</w:t>
      </w:r>
    </w:p>
    <w:p w14:paraId="6E60D12D" w14:textId="2DBEB513" w:rsidR="00E6451C" w:rsidRPr="00E6451C" w:rsidRDefault="00E6451C" w:rsidP="00E6451C">
      <w:pPr>
        <w:spacing w:line="240" w:lineRule="auto"/>
        <w:rPr>
          <w:u w:val="single"/>
        </w:rPr>
      </w:pPr>
      <w:r>
        <w:t>Country Table (</w:t>
      </w:r>
      <w:proofErr w:type="spellStart"/>
      <w:r>
        <w:rPr>
          <w:u w:val="single"/>
        </w:rPr>
        <w:t>Country_Name</w:t>
      </w:r>
      <w:proofErr w:type="spellEnd"/>
      <w:r w:rsidR="00096F9A">
        <w:t xml:space="preserve">, </w:t>
      </w:r>
      <w:proofErr w:type="spellStart"/>
      <w:r w:rsidR="00096F9A" w:rsidRPr="00096F9A">
        <w:t>Continent_</w:t>
      </w:r>
      <w:proofErr w:type="gramStart"/>
      <w:r w:rsidR="00096F9A" w:rsidRPr="00096F9A">
        <w:t>Name</w:t>
      </w:r>
      <w:proofErr w:type="spellEnd"/>
      <w:r w:rsidR="00096F9A">
        <w:t>(</w:t>
      </w:r>
      <w:proofErr w:type="gramEnd"/>
      <w:r w:rsidR="00096F9A">
        <w:t>FK)</w:t>
      </w:r>
      <w:r w:rsidRPr="00096F9A">
        <w:t>)</w:t>
      </w:r>
    </w:p>
    <w:p w14:paraId="6489C2D9" w14:textId="260E0738" w:rsidR="00E6451C" w:rsidRPr="00E6451C" w:rsidRDefault="00E6451C" w:rsidP="00E6451C">
      <w:pPr>
        <w:spacing w:line="240" w:lineRule="auto"/>
      </w:pPr>
      <w:r>
        <w:t>Continent Table (</w:t>
      </w:r>
      <w:proofErr w:type="spellStart"/>
      <w:r>
        <w:rPr>
          <w:u w:val="single"/>
        </w:rPr>
        <w:t>Continent_Name</w:t>
      </w:r>
      <w:proofErr w:type="spellEnd"/>
      <w:r>
        <w:t xml:space="preserve">) </w:t>
      </w:r>
    </w:p>
    <w:p w14:paraId="08B02132" w14:textId="6A681B3F" w:rsidR="00E6451C" w:rsidRDefault="00E6451C" w:rsidP="00E6451C">
      <w:pPr>
        <w:spacing w:line="240" w:lineRule="auto"/>
      </w:pPr>
    </w:p>
    <w:sectPr w:rsidR="00E645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MDU2sjS0tDCxNDZU0lEKTi0uzszPAykwrAUA2lawHCwAAAA="/>
  </w:docVars>
  <w:rsids>
    <w:rsidRoot w:val="007F3C45"/>
    <w:rsid w:val="000073FF"/>
    <w:rsid w:val="00096F9A"/>
    <w:rsid w:val="00166B6C"/>
    <w:rsid w:val="001C1F21"/>
    <w:rsid w:val="006D115F"/>
    <w:rsid w:val="006E5D7B"/>
    <w:rsid w:val="007F3C45"/>
    <w:rsid w:val="00C147A1"/>
    <w:rsid w:val="00E64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04835"/>
  <w15:chartTrackingRefBased/>
  <w15:docId w15:val="{B5ED7F0D-431F-41F0-906D-C03F4D74D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C45"/>
  </w:style>
  <w:style w:type="paragraph" w:styleId="Heading1">
    <w:name w:val="heading 1"/>
    <w:basedOn w:val="Normal"/>
    <w:next w:val="Normal"/>
    <w:link w:val="Heading1Char"/>
    <w:uiPriority w:val="9"/>
    <w:qFormat/>
    <w:rsid w:val="000073F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3FF"/>
    <w:rPr>
      <w:rFonts w:eastAsiaTheme="majorEastAsia" w:cstheme="majorBidi"/>
      <w:b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sh Rajani-Bathija</dc:creator>
  <cp:keywords/>
  <dc:description/>
  <cp:lastModifiedBy>Girish Rajani-Bathija</cp:lastModifiedBy>
  <cp:revision>6</cp:revision>
  <dcterms:created xsi:type="dcterms:W3CDTF">2023-10-13T21:15:00Z</dcterms:created>
  <dcterms:modified xsi:type="dcterms:W3CDTF">2023-10-13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f2336-a81e-43e9-a07e-fbcc8d26ffab</vt:lpwstr>
  </property>
</Properties>
</file>